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ภูมิ</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ามด้วยนะคะ วันนี้ เราจะมาเริ่มเรียนตัวมาตรฐาน โดย ลงรายละเอียดนะคะ ทหารตัวแรกนะคะ IE ของเรา IE นะคะเดี๋ยวจะมาดูว่ามาตรฐาน iec ราคา มันจะมีตัว มาตรฐานอะไรบ้างนะคะ ใช้รหัสตัวเลขอะไรพร้อมตัวสัญลักษณ์ ตัวอักษร แผนด้วยอะไรบ้าง แล้วมึงบอกมีความหมายอะไรบ้างนั่นเองนะคะ เราพูดไปแล้วนะคะว่าตัวมาตรฐานไอที่ดีก็คือการรวมตัวของวิศวกรนะคะของอเมริกา เกี่ยวกับวิศวกรไฟฟ้าแล้วก็ วิศวกรอิเล็กทรอนิกส์นะคะทำการร่วมมือกัน เกี่ยวกับการดำเนินการวิจัยพัฒนานะคะ การทำงานนะคะไม่ว่าจะเป็นระบบด้าน ไฟฟ้า โทรคมนาคมไฟฟ้ากำลังแล้วก็ แล้วปกติศาลนี่ก็อยู่ภายใต้นะคะ ระบบไฟฟ้าเช่นเดียวกัน ถือว่าเป็น แขนงหนึ่งก็จะเป็นไฟฟ้าสื่อสารแน่นอนว่า การสื่อสารของเราต้องใช้ กำลังไฟ ขึ้นมาให้ พลังงาน ถ้าไม่มีตัวไฟฟ้าก็ไม่สามารถที่จะ สื่อสารกันได้ถูกไหม ว่าจะเป็นอุปกรณ์อิเล็กทรอนิกส์ต่างๆต้องมีพลังงานไฟฟ้า qe ก็จะเป็นตัวว่ะ มาตรฐานว่า อุปกรณ์ ข้อตกลงต่างๆนะคะของการใช้งานของการสื่อสารของเราไม่ว่าจะเป็น อิเล็กทรอนิกส์ รัดกุม ระบบหลอดกลมก็คือ ของวิศวกร ที่ทำการควบคุมดูแล ไม่ว่าจะเป็นมาตรฐานตัวไหนมอดกำหนดเช่นกัน โดย กลุ่มที่ มาจากมาตรฐานในทีวีก็คือจะแบ่งตามความเ****วชาญอย่างไฟฟ้าก็จะเป็นไฟฟ้าสื่อสารไฟฟ้ากำลัง ไฟฟ้าสื่อสาร แปลภาษากำลังก็จะเป็น อันนี้น่าจะมองภาพออกอยู่แล้ว องค์การโทรศัพท์ ไฟฟ้าส่วนภูมิภาคเช่นเดียวกันนะคะโดยแต่ละกลุ่มก็จะได้รับหมายเลขไออีอี บอกว่า การวัดมาตรฐานของ การทำงานอะไรของอุปกรณ์ไหมหรือข้อปฏิบัติต่างๆหรือเปล่านะคะ เราจะมาดูมาตรฐานไอ ทีวีโดยจะแบ่งโดยเริ่มจากมาตรฐาน 8 02 นะคะ การ์ตูน 2 จะเป็นรูปแบบของการสื่อสารนะคะเริ่มด้วย 802.1 นะคะจะเป็นการจัดการระบบเครือข่าย เช่นการตรวจสอบเวลาเราใช้งานระบบเครือข่ายในมหาลัย ต่างๆ หรือเข้าไปใช้งานตาม access point True WiFi AIS WiFi เขาจะมีรูปแบบการตรวจสอบและรับรองผู้ใช้งาน หรือว่า organisation authentication คือเรามี username password ในการใช้งานนั่นเองเพื่อระบุตัวตนว่านักศึกษา เป็นนักศึกษาคนไหน ชื่ออะไรรหัส ID อะไรเริ่ม เข้ามา ใช้งานตั้งแต่กี่โมง ใช้งานกี่โมงแล้วก็ แล้วใช้งานเท่าไหร่นะคะ เท่าที่ ค้นหาข้อมูล หรือที่เว็บไซต์อะไรบ้างหรือ อันนี้ก็จะเป็นการ บอก organisation บอกระบุว่าเป็นนักศึกษาเป็นเจ้าหน้าที่เป็นอาจารย์นะคะ มีระดับความสามารถในการใช้งานอะไรบ้างนะคะอันนี้จะเป็น 802.1 ถัดมาจะเป็น ศูนย์ 2.2 กำหนดการเชื่อมต่อ l c เทียบกับ Data Link layer เหล้าปี 2 กับตี 3 นะ เรียน Network มาแล้ว ถูกไหม SI layer เรียนมาแล้วนะ คุ้นๆไหม OSI นะ ก็จะเป็น royin Control นะคะ Data Link layer เดี๋ยวตัวหลังสไลด์เดี๋ยวอาจารย์จะพูดถึงตัวระยะต่างๆเป็นการเปรียบเทียบระหว่าง OSI ต่างๆว่ามันมี ข้อจำกัดหรือว่าชั้นการเชื่อมต่อที่แตกต่างกันอย่างไรนั่นเองนะคะ หันมาอีกทีตัวที่ 3 ของเราก็จะเป็น 802.3 เครือข่ายอินเทอร์เน็ต อินเทอร์เน็ตก็เป็นการเริ่มต้นของการเชื่อมต่อของระบบภายในนั่นเอง เวลาการเชื่อมต่อ อุปกรณ์ ผู้รับแล้วก็ผู้ส่งในการส่งข้อมูลระหว่างกันไม่ว่าจะเป็นข้อมูล ตัวอักษรรูปภาพหรืออะไรก็แล้วแต่นะคะเขาก็จะมีลักษณะการส่งข้อมูลจากต้นทางปลายทางอย่างไรและส่งข้อมูลแล้วกรณีที่ข้อมูลไม่ถึงปลายทางนี่ เขามีเงื่อนไขอ่ะเขามีวิธีการใช้อย่างไรส่งไปเลย ไหนว่าข้อมูลที่ส่งไป 3 ชุดมี 10 ข้อความ ได้ 8 แล้วที่มันร้อน หรือค่าถ่ายระหว่างทางบัญชีได้อย่างไร ถัดมา 12.4 มาตรฐานแบบ open Bus 2.4 กับ 82 0.5 เชื่อมต่อแบบไหน ที่ง่ายที่สุด sparkling การใช้อุปกรณ์แบบไหนใช้ใช้สื่อสารแบบไหนแล้วตัวไหนมีข้อดีข้อเสียอย่างไรก็จะ อาจารย์คะ ในกรณีที่อุปกรณ์ วิธีเชื่อมต่อภายในระบบเสีย 1 ตัวทำให้อุปกรณ์ เครือข่ายเราล่มไหม หรือว่าไม่ร่วมหรือว่า ได้อยู่บ้างหรือเปล่านะคะ เดี๋ยวเราจะ ว่ามันมีอุปกรณ์ Switch Hub สัญญาณ เชื่อมต่อข้อมูลแบบไหนที่มันมีการขนส่งข้อมูลที่ดีดีข้อเสียเราจะมาลงแต่ละตัวนะคะ 580 2.6 มาตรฐาน manmoth ก็จะเป็นลักษณะงาน เมือง การสื่อสารที่มีการพื้นที่ให้บริการมากยิ่งขึ้นนะคะ เริ่มแรกอาจจะมี เขาใหญ่เป็นตึก ตึกตักตึกขยายเพิ่มขึ้น ราคา Benz เมืองเอก เราก็จะมาดูอ่ะ ในเมืองของเราเนี่ย มีการจุดพักสัญญาณมันก็จะได้สัญญาณอย่างไรทำให้ครอบคลุมพื้นที่นั่นเอง ถัดมา 80 2.7 ปัญหาการส่งสัญญาณแบบเปลี่ยนแปลง บอร์ดแบน เบสแบนนั่นเอง อันนี้จะพูดถึง baseband baseband การส่งข้อมูลอย่างไรบอดแบนกับเบสต่างๆกันอย่างไรก็จะมีการส่งข้อมูลความถี่เดียวหรือความถี่พร้อมกันนะครับ มันจะต่างกันอย่างไร Batman ก็คือการส่งข้อมูล มันจะสามารถส่งข้อมูลความถี่พร้อมกันได้นะครับ มันก็จะ เดี๋ยวเราก็จะมาดูความแตกต่างการส่งข้อมูลทั้งแบนและเบสแบนมันแตกต่างกันอย่างไร ตัดมา 80 2.8 เคเบิ้ลใยแก้วนำแสงณปัจจุบันนี้ แต่ก่อน เวลาเราใช้ ระบบอินเทอร์เน็ต ภายในบ้าน ส่วนมากจะเป็นสาย ทองแดง ที่ใช้ในการเชื่อมต่อ ปัจจุบันก็จะเพิ่มขึ้นหรือพัฒนาเป็นไฟเบอร์ Siri ใยแก้วนำแสง Fiber Optic ก็จะมี นะคะ ข้อเสียก็จะมีเนื่องจาก ถามชื่อเป็นแก้วนะครับ ความเปราะบางนะคะหรือว่าการแตกหักการบำรุงรักษาหรือการเข้าหัวก็จะเป็นการค่อนข้างที่ใช้บุคคลเฉพาะนั่นเองนะคะแต่ว่านิยมใช้มากขึ้น เพราะว่าส่งสัญญาณได้ไกล แล้วก็พวกยารบกวนก็จะน้อยลงนั่นเองนะคะ จัดมา 50 2.9 ก็จะเป็นการรวมเทคโนโลยี isbn เทคโนโลยี แลน ถ้ามองภาพง่ายๆให้มองแบบ การสื่อสารในระบบโทรศัพท์บ้านเรานั่นเอง เวลาเราสื่อสารโทรศัพท์ นะคะก็จะมีชุมสาย การเชื่อมต่อ เหมือน สมมุติ โทรศัพท์ แต่ละจังหวัดก็จะมีขึ้น ข้างหน้าใช่ไหมบ้านเราก็จะเป็น 0 4 2 ใช่ไหมคะ ต่างประเทศ หรือ กรุงเทพฯน่าจะเป็น 02 ก็จะมี พระ แล้วก็กระจายสัญญาณ แต่ละที่ก็จะเป็นการ isdn นั่นเอง จัดมาตัวมาตรฐานแบบ 80 2.10 ความปลอดภัย ความปลอดภัยตัวนี้ก็ค่อนข้างสำคัญ สมมุติเดี๋ยวนี้เรามีลักษณะแบบ internet Banking การใช้เติมเงินช้อปปิ้งออนไลน์ต่างๆที่ค่อนข้างเพิ่มมากขึ้น ความปลอดภัยตรงนี้ จะมีได้อย่างไรในกรณีที่เรา หลอก รหัสบัตรเครดิตเข้าไปทำการโอนเงินถอนเงิน หรือว่าช้อปปิ้งออนไลน์ ปลอดภัยตรงนี้ กระโดน ผู้อื่น ถามข้อมูลไปได้หรือเปล่าเพราะว่า บางทีก็จะมีข่าวดีๆก็มีตัว SMS เตือนมาว่าคุณใช้ โอนเงินไปอันนี้ซื้อสินค้าอาจจะ ขึ้นเป็น US Dollar ต่างประเทศขึ้นมาเราจะ เช็คได้อย่างไร แล้วตัวระบบที่เราใช้ จะมี ระดับไหนนั่นเองนะคะ ถัดมา 802.11 เป็นมาตรฐานที่ ใกล้ตัวกลับ นักเรียนมากที่สุดนักเรียนนักศึกษานะเพราะว่าเป็น Wireless หรือว่าตัว WiFi เวลาเราเชื่อมต่อใช้สมาร์ทโฟน แท็บเล็ต โน๊ตบุ๊คขึ้นมาในการเชื่อมต่ออุปกรณ์สื่อสารนะคะเข้าใน รั้วมหาลัยหรือว่าจะอยู่ที่หอพักมันก็จะมีอุปกรณ์เหล่านี้ขึ้นมา ถัดมา 802.1 2 นะคะ ความเข้าใจนะคะความสำคัญความต้องการความ เครือข่าย ระดับความสำคัญของ การใช้งาน บางทีเวลาเราเข้าไปดึงข้อมูลราคาเข้าสู่อินเทอร์เน็ต มันจะมีการเข้าถึงแบบ ที่เป็นรูปแบบตัวอักษรรูปภาพ หรือว่าจะเป็นมัลติมีเดีย ความสำคัญในการใช้งานก็จะค่อนข้างแตกต่างกันเวลาเรารับส่งข้อมูลถ้าเป็น คำพูดตัวอักษร นะคะเป็นดอกสอนนี่ การเรียงลำดับ ท้ายที่สุดแล้วก็สามารถประกอบร่างได้ กลายเป็นข้อความที่ 3 สุสานประธานได้แต่ถ้า รูปแบบของเสียง ถ้ามัน เรียงลำดับไม่ถูกต้องแน่นอนท้ายที่สุดแล้วข้อมูลเสียงของเรามันก็จะไม่เป็นประโยคถูกไหมคะ หันหลังมาหน้า หน้ามาก่อนมันก็จะรวมไม่ได้เราก็จะไม่รู้ลำดับความสำคัญแล้วก็ ความต้องการของข้อมูลของเรา จัดมา มาตรฐาน โมเด็ม โมเด็มก็จะเป็นตัวอุปกรณ์ตัวแรกที่ใช้ในการสื่อสารนะคะ ก่อนที่เราจะมีการใช้อินเทอร์เน็ต ทั่วไปบ้านเราที่มีสวิตช์เสียบ สามารถที่จะ login เข้าไปใช้งานได้เลยเริ่มแรกในการสื่อสาร จะมีตัว การรับข้อมูลแล้วก็ส่งข้อมูลนะคะโดยเราจะลบข้อมูลแบบอนาล็อก หรือหมายเลข จะทำการ Connect ไปยัง จุดที่เราใช้บริการไม่ว่าจะเป็น องค์การโทรศัพท์หรือว่าบริษัทที่ให้บริการเพื่อทำการ Connect แล้วก็เชื่อมต่อไปยังปลายทางนั้นเอง เดี๋ยวเรา สไลด์ถัดไปอาจารย์ก็จะพูดถึงตัวโมเด็มว่าเขามีการเชื่อมต่อแล้วก็ส่งข้อมูลอย่างไร หรือว่าเป็นการสื่อสารเริ่มแรกเลยตัวดำตัวนี้ ถัดมา 82.5 การสื่อสารไร้สายส่วนบุคคลเวลาเราใช้อุปกรณ์สื่อสาร นะคะ พูดง่ายๆเหมือนกัน เราใช้ระบบโทรศัพท์มันก็จะมีช่วงที่สันดานใช่ไหมคะ เพื่อจะได้เข้าใจเวลาเราใช้มือถือนี่ ขึ้นเขาลงห้วยหรือว่าพื้นที่ที่ไม่ครอบคลุมมันก็จะมีคลื่นความถี่หรือว่าตัวสัญญาณที่มันน้อยลงนะคะ กลับมามองที่เครือข่ายไร้สายส่วนบุคคล สมมุติเราให้บริการ ระบบเครือข่ายสมุดอยู่ในมหาลัย หรือว่าเป็นที่บ้านของเราก็ต้องมีพื้นที่ครอบคลุมนะคะว่า ตัวกระจายสัญญาณของเรานี่ เขาให้พื้นที่เท่าไหร่ เวลา ง่วง นึกว่า ต้องการคำนวณสมมุติว่าชั้น 1 ต้อง มี access point กี่ตัวที่จะครอบคลุมพื้นที่หรือว่า area ต้องมีการคำนวณก่อนว่าตรงไหนจุดอับสัญญาณหรือว่าเราต้องวาง แล้ว ขอบคุณเราก็ต้องมี ไม่สิ้นเปลืองพูดง่ายๆทั้งคุ้มทุนแล้วก็ครอบคลุมด้วยนั่นเองมันก็ต้องมาควบคู่กันนะคะ คราวนี้ 8 12.6 ก็จะเป็นมาตรฐาน Broadband แบบไร้สายหรือว่า wimax เมื่อกี้มันเป็นรูปแบบของมีสายถ้ารูปแบบแบบไร้สาย จะมีมาตรฐานตัวนี้เข้ามา ก็คือ 802.16 มีทั้งมีสายและไร้สาย ถัดมาเราจะมาพูดถึงที่บอกว่าตัวที่ใกล้ที่สุดคือ 802.11 ราคา ตัวนี้ก็จะเป็นลักษณะการโครงข่ายไร้สายของเรา ราคา แล้วจะตามด้วย ตัวอักษรภาษาอังกฤษตามมาเพื่อ ระบุ ว่าแต่ละตัวมี เห็นแล้วก็ ล่าสุดก็จะเป็น AC นั่นเอง เดี๋ยวเราจะมาดูนะคะ ตัวมาตรฐาน 802.11 เป็นมาตรฐานที่สุด รับส่งข้อมูลทั่วไปอยู่แล้วแล้วก็คุ้นเคยอยู่แล้ว WiFi หรือว่า Wireless Lan หรือว่าจะเป็น uif นะคะ เชื่อมต่อตัวกับระบบไร้สายของอุปกรณ์ นะคะทั้งผู้รับแล้วก็ผู้ส่งเข้าหากัน นั่นเอง โดย อุปกรณ์ที่เราใช้งานนะคะก็จะมีตัวอักเสบ Point ที่รับข้อมูลแล้วก็ส่งข้อมูลนะคะระหว่าง อุปกรณ์ทั้ง 2 ชิ้น หรือจะมีการเชื่อมต่อข้อมูลทางสายแลน ตัวรับตัวส่งก็ได้เช่นกัน อาจจะเป็นตัวสาย Lan กับ WiFi หรือ WiFi กับสาย Lan ก็ได้นะคะ เมื่อมีตัวขายตัวนี้เข้ามาเราก็ต้องมาเลือกตัวมาตรฐานแล้วก็เลือกอุปกรณ์ที่มันรองรับ การใช้งานนะคะ การเข้า การของเทคโนโลยีด้วยว่าอันไหนมันเหมาะสมนะคะ อาจจะซื้อมาจากต่างประเทศนี้มันรองรับกับ ความถี่ที่ใช้ในบ้านเราหรือไม่หรือว่าใช้ใน ได้เฉพาะต่างประเทศนะคะ ต้องดูอุปกรณ์ที่มันสามารถรองรับ ใช้งานที่บ้านของเราได้ด้วย เรามาดูตอนแรกที่มาตรฐาน ไอติม 802.11 A ตัวนี้ มีความสามารถในการรับส่งข้อมูลที่ 54 MB project หรือว่ามันก็ผิด ต่อนาทีนั้นเอง ใช้ย่านความถี่ความถี่ที่เราใช้อยู่ที่ 5 ghz คลื่นความถี่นี้ไม่ได้รับอนุญาตใช้ใน ประเทศไทย นะคะ ก็คือต่างประเทศอาจจะมีใช้บ้างแล้วแต่ข้อกำหนด หรือว่าตกลง ว่าใช้ ย่านความถี่ได้หรือเปล่านะคะ บางคนอาจจะสงสัยว่าย่านคลื่นความถี่อย่างไร เหมือน รอฟังวิทยุเอเอ็มเอฟเอ็ม คลื่นความถี่มันก็จะคนละคลื่นเขาก็จะจัดสรรความถี่นี้ต่างๆนี้ให้ไปใช้อะไรได้บ้างอันนี้ก็จะเป็นลักษณะเดียวกันนะคะ ในการรับส่งข้อมูลก็จะมีช่วงความถี่ต่างๆนะคะว่า ช่วงความถี่ไหนใช้ทาง ข้าราชการ เกี่ยวกับงานข้าราชการไหมหรือว่า เกี่ยวกับธุรกิจพาณิชย์ ต่างๆ มันเอง สำหรับประเทศไทยก็จะเอาย่านความถี่ที่ 5 ghz พรุ่งนี้ มาใช้เกี่ยวกับดาวเทียม เดี๋ยวเราก็จะมีเรียนด้วยว่าการเข้าส่งข้อมูลแบบดาวเทียมและครอบคลุมระยะไหนนะคะกับพื้นโลกไหม นะคะ มีความถี่เท่าไหร่เป็นระยะทางเท่าไหร่แล้วมีตัว กระจายสัญญาณ กระจายที่ ช่วงที่เท่าไหร่นั่นเอง ข้อเสีย อย่างที่บอกไปแล้ว 802.11a เน้นเรื่องจากเป็นมาตรฐานที่ไม่ได้ใช้ทั่วไปแล้วก็ไม่ได้ใช้ในประเทศ นะคะ มาตรฐานที่เชื่อมต่อกับความถี่สูงๆนะคะ ระยะทางที่ใช้ในการส่งข้อมูล ว่าจะค่อนข้าง ก็คือ ประมาณ 35 เมตรนะคะ ก็ไม่ไกลเท่าไหร่หรือในโครงสร้างปิดถ้าเป็นตึกอาคาร ทำไมถึงพูดเป็นตึกอาคารก็คือในกรณีที่สิ่งมา ที่ขวางนะคะ ว่าจะได้ลอยที่ 20 เมตร ทำไมต้องเป็นพื้นที่ปิดแล้วต่างกันอย่างไร ถ้าเป็นข้างนอกก็จะมีพวกตัว รบกวนสัญญาณไม่ว่าจะเป็นต้นไม้ตึกอาคารเวลาคลื่นความถี่ที่เข้ามาเขาก็จะเศร้า คลื่นความถี่นั้นแล้วก็พลังงานในการส่งข้อมูลลดน้อยลงนะคะดังนั้น ผู้รับก็จะลบข้อมูลนี้ก็จะเป็นเหมือนอุปสรรคต่างๆ ความผิดไม่ว่าจะเป็นอังคารหรือว่าสภาพบ้าน ล้อมกรณีฝนตกคลื่นความถี่มันไปสะท้อนกับตัวเม็ดฝนนะคะพวกนี้ก็จะไปลดทอนเช่นเดียวกันมันก็จะมีปัจจัยหลายๆอย่างในการส่งคลื่นความถี่ พรุ่งนี้นะคะแล้วก็ ผลิตภัณฑ์ไร้สาย ตัวมาตรฐาน 802.11 a จะได้ความนิยมน้อย อย่างที่บอกไป ไม่สามารถใช้กับใครได้นะ มันเป็นเหมือนคลื่นความถี่ที่กำหนดไว้แล้วก็ไม่สามารถใช้เข้ากับอุปกรณ์ที่ รองรับมาตรฐาน 0 2 จุด 11 800 G ใช้กับเพื่อนไม่ได้ ต้องใช้กับตัวที่อยู่ในซีรี่ส์เดียวกันก็คือ 802.11 a เท่านั้น นะคะข้อเสีย รหัสมาเมื่อเราพบถึงข้อเสียมาตรฐาน 802.11 1a แล้ว ก็จะเกิด มาตรฐานใหม่ขึ้นมาก็คือ 800 11 B โดยนะคะ เราจะใช้เทคโนโลยีที่ cca colostrum มันก็จะเป็นเทคนิคนะคะในการ รับส่งข้อมูลเช่นเดียวกัน เอาครับเข้าไม่เกี่ยว ถ้าลงอีกก็จะมีว่า การส่งสัญญาณนี้ส่งอย่างไรเอาข้อมูลตัวครับ ไปส่งที่ช่วงไหนร่วมกับเทคโนโลยีที่ dss Direct sequence สเปกตรัม เข้าไป เมื่อกี้เราส่งไปที่ ความเร็วที่ 54 MB Perfect แต่ความเร็วตัวนี้ที่ใช้ก็คือ Mega Bit per sec เมื่อกี้ใช้ 5 ตอนนี้ใช้ 2.4 ghz เมื่อกี้ประชุม 2 จุด ใช้ 5 ghz ก็เห็นว่ามันลดลงซึ่งเป็นย่านความถี่ที่ใช้งานสาธารณะสาธารณะก็คือ ทุกคนสามารถใช้งานได้แล้วนะครับไม่ได้เป็นข้อจำกัดแบบ 802.11 a นั่นเอง ก็คือสามารถใช้ กลับทางวิทยาศาสตร์อุตสาหกรรมการแพทย์นะคะ มันก็จะมีย่านความถี่ที่สามารถนิยมเอาไปใช้ นั่นเองนะคะ ก็คือใช้กับอุปกรณ์ตัวอื่นก็ได้ใครก็สามารถใช้ มาใช้ในด้านต่างๆ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24 พ.ย. 2565 ภูมิ</dc:title>
  <dc:creator/>
  <cp:keywords/>
  <dcterms:created xsi:type="dcterms:W3CDTF">2022-11-29T08:01:01Z</dcterms:created>
  <dcterms:modified xsi:type="dcterms:W3CDTF">2022-11-29T0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13.30 น.</vt:lpwstr>
  </property>
  <property fmtid="{D5CDD505-2E9C-101B-9397-08002B2CF9AE}" pid="3" name="subtitle">
    <vt:lpwstr/>
  </property>
</Properties>
</file>